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2F1FF" w14:textId="25328C31" w:rsidR="00026B98" w:rsidRDefault="00BB3DDF" w:rsidP="00026B98">
      <w:r>
        <w:t xml:space="preserve">Have you ever offered to make food for a friend with </w:t>
      </w:r>
      <w:r w:rsidR="0048703A">
        <w:t>celiac disease</w:t>
      </w:r>
      <w:r>
        <w:t xml:space="preserve"> and heard the response of “that’s ok, making food gets really complicated for me, but thanks for offering” to your offer? </w:t>
      </w:r>
    </w:p>
    <w:p w14:paraId="43A83DF3" w14:textId="77777777" w:rsidR="00026B98" w:rsidRDefault="00026B98" w:rsidP="00026B98">
      <w:r>
        <w:t>If they did take you up on your offer, d</w:t>
      </w:r>
      <w:r w:rsidR="00BB3DDF">
        <w:t xml:space="preserve">id you search through online gluten free recipes only to be overwhelmed with the amount of food that contains gluten and feel like </w:t>
      </w:r>
      <w:r>
        <w:t xml:space="preserve">there is no way </w:t>
      </w:r>
      <w:r w:rsidR="00BB3DDF">
        <w:t xml:space="preserve">you </w:t>
      </w:r>
      <w:r>
        <w:t>can</w:t>
      </w:r>
      <w:r w:rsidR="00BB3DDF">
        <w:t xml:space="preserve"> make anything that is </w:t>
      </w:r>
      <w:proofErr w:type="gramStart"/>
      <w:r>
        <w:t xml:space="preserve">actually </w:t>
      </w:r>
      <w:r w:rsidR="00BB3DDF">
        <w:t>gluten</w:t>
      </w:r>
      <w:proofErr w:type="gramEnd"/>
      <w:r w:rsidR="00BB3DDF">
        <w:t xml:space="preserve"> free? </w:t>
      </w:r>
    </w:p>
    <w:p w14:paraId="7D83A251" w14:textId="65BAA065" w:rsidR="00026B98" w:rsidRDefault="00BB3DDF" w:rsidP="00026B98">
      <w:r>
        <w:t>That is where my website comes in.</w:t>
      </w:r>
      <w:r w:rsidR="00026B98">
        <w:t xml:space="preserve"> Cooking for Celiac disease</w:t>
      </w:r>
    </w:p>
    <w:p w14:paraId="2207D6E5" w14:textId="77777777" w:rsidR="00026B98" w:rsidRDefault="00BB3DDF" w:rsidP="00026B98">
      <w:r>
        <w:t xml:space="preserve"> It is an </w:t>
      </w:r>
      <w:r w:rsidR="009D1C49">
        <w:t xml:space="preserve">Informational website that gives the basic requirements to cook for people who have Celiac Disease. </w:t>
      </w:r>
    </w:p>
    <w:p w14:paraId="2145884E" w14:textId="77777777" w:rsidR="00026B98" w:rsidRDefault="00BB3DDF" w:rsidP="00026B98">
      <w:r>
        <w:t xml:space="preserve">Among the content you will find tips and tricks for reading food labels, </w:t>
      </w:r>
    </w:p>
    <w:p w14:paraId="7F3B1669" w14:textId="77777777" w:rsidR="00026B98" w:rsidRDefault="00BB3DDF" w:rsidP="00026B98">
      <w:r>
        <w:t>links to gluten free recipe blogs</w:t>
      </w:r>
      <w:r w:rsidR="00026B98">
        <w:t>,</w:t>
      </w:r>
      <w:r>
        <w:t xml:space="preserve"> </w:t>
      </w:r>
    </w:p>
    <w:p w14:paraId="27F7CFF0" w14:textId="77777777" w:rsidR="00026B98" w:rsidRDefault="00BB3DDF" w:rsidP="00026B98">
      <w:r>
        <w:t xml:space="preserve">as well as frequently asked questions. </w:t>
      </w:r>
    </w:p>
    <w:p w14:paraId="0F1359C0" w14:textId="18D7C045" w:rsidR="008E37F8" w:rsidRDefault="00BB3DDF" w:rsidP="00026B98">
      <w:r>
        <w:t>This site is simple to navigate and can be used by anyone to learn how to make gluten free food.</w:t>
      </w:r>
    </w:p>
    <w:sectPr w:rsidR="008E37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bc0NLWwNLCwNDJS0lEKTi0uzszPAykwrAUAY2LGsSwAAAA="/>
  </w:docVars>
  <w:rsids>
    <w:rsidRoot w:val="009D1C49"/>
    <w:rsid w:val="00026B98"/>
    <w:rsid w:val="00092D9E"/>
    <w:rsid w:val="000953B9"/>
    <w:rsid w:val="0048703A"/>
    <w:rsid w:val="008E37F8"/>
    <w:rsid w:val="009D1C49"/>
    <w:rsid w:val="00BA457D"/>
    <w:rsid w:val="00BB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FE198"/>
  <w15:chartTrackingRefBased/>
  <w15:docId w15:val="{80BD3C77-BF31-4525-BB85-AB2F32599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27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dy Allred</dc:creator>
  <cp:keywords/>
  <dc:description/>
  <cp:lastModifiedBy>Trudy</cp:lastModifiedBy>
  <cp:revision>3</cp:revision>
  <dcterms:created xsi:type="dcterms:W3CDTF">2022-11-12T21:40:00Z</dcterms:created>
  <dcterms:modified xsi:type="dcterms:W3CDTF">2022-11-28T23:57:00Z</dcterms:modified>
</cp:coreProperties>
</file>